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Pr="00EE4DCD" w:rsidRDefault="00AA15C9" w:rsidP="00EE4DCD">
      <w:pPr>
        <w:spacing w:after="0" w:line="480" w:lineRule="auto"/>
        <w:ind w:left="357"/>
        <w:jc w:val="center"/>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Journal Entry</w:t>
      </w:r>
    </w:p>
    <w:p w:rsidR="00EE4DCD" w:rsidRPr="00EE4DCD" w:rsidRDefault="00AA15C9" w:rsidP="00EE4DCD">
      <w:pPr>
        <w:spacing w:after="0" w:line="480" w:lineRule="auto"/>
        <w:ind w:left="357"/>
        <w:jc w:val="center"/>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Student’s Name</w:t>
      </w:r>
    </w:p>
    <w:p w:rsidR="00EE4DCD" w:rsidRPr="00EE4DCD" w:rsidRDefault="00AA15C9" w:rsidP="00EE4DCD">
      <w:pPr>
        <w:spacing w:after="0" w:line="480" w:lineRule="auto"/>
        <w:ind w:left="357"/>
        <w:jc w:val="center"/>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Institutional Affiliation</w:t>
      </w:r>
    </w:p>
    <w:p w:rsidR="00EE4DCD" w:rsidRPr="00EE4DCD" w:rsidRDefault="00AA15C9" w:rsidP="00EE4DCD">
      <w:pPr>
        <w:spacing w:after="0" w:line="480" w:lineRule="auto"/>
        <w:ind w:left="357"/>
        <w:jc w:val="center"/>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Date</w:t>
      </w:r>
    </w:p>
    <w:p w:rsidR="00EE4DCD" w:rsidRPr="00EE4DCD" w:rsidRDefault="00EE4DCD" w:rsidP="00EE4DCD">
      <w:pPr>
        <w:spacing w:after="0" w:line="480" w:lineRule="auto"/>
        <w:ind w:left="357"/>
        <w:jc w:val="center"/>
        <w:rPr>
          <w:rFonts w:ascii="Times New Roman" w:hAnsi="Times New Roman" w:cs="Times New Roman"/>
          <w:color w:val="000000" w:themeColor="text1"/>
          <w:sz w:val="24"/>
          <w:szCs w:val="24"/>
        </w:rPr>
      </w:pPr>
    </w:p>
    <w:p w:rsidR="00EE4DCD" w:rsidRPr="00EE4DCD" w:rsidRDefault="00EE4DCD" w:rsidP="00EE4DCD">
      <w:pPr>
        <w:spacing w:after="0" w:line="480" w:lineRule="auto"/>
        <w:ind w:left="357"/>
        <w:jc w:val="center"/>
        <w:rPr>
          <w:rFonts w:ascii="Times New Roman" w:hAnsi="Times New Roman" w:cs="Times New Roman"/>
          <w:color w:val="000000" w:themeColor="text1"/>
          <w:sz w:val="24"/>
          <w:szCs w:val="24"/>
        </w:rPr>
      </w:pPr>
    </w:p>
    <w:p w:rsidR="00EE4DCD" w:rsidRPr="00EE4DCD" w:rsidRDefault="00EE4DCD" w:rsidP="00EE4DCD">
      <w:pPr>
        <w:spacing w:after="0" w:line="480" w:lineRule="auto"/>
        <w:ind w:left="357"/>
        <w:jc w:val="center"/>
        <w:rPr>
          <w:rFonts w:ascii="Times New Roman" w:hAnsi="Times New Roman" w:cs="Times New Roman"/>
          <w:color w:val="000000" w:themeColor="text1"/>
          <w:sz w:val="24"/>
          <w:szCs w:val="24"/>
        </w:rPr>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CE2983">
      <w:pPr>
        <w:ind w:left="720" w:hanging="360"/>
      </w:pPr>
    </w:p>
    <w:p w:rsidR="00EE4DCD" w:rsidRDefault="00EE4DCD" w:rsidP="00EE4DCD"/>
    <w:p w:rsidR="00EE4DCD" w:rsidRDefault="00EE4DCD" w:rsidP="00EE4DCD"/>
    <w:p w:rsidR="00EE4DCD" w:rsidRDefault="00EE4DCD" w:rsidP="00EE4DCD"/>
    <w:p w:rsidR="00EE4DCD" w:rsidRDefault="00EE4DCD" w:rsidP="00EE4DCD"/>
    <w:p w:rsidR="00EE4DCD" w:rsidRPr="00EE4DCD" w:rsidRDefault="00AA15C9" w:rsidP="00EE4DCD">
      <w:pPr>
        <w:spacing w:after="0" w:line="480" w:lineRule="auto"/>
        <w:ind w:left="357"/>
        <w:jc w:val="center"/>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lastRenderedPageBreak/>
        <w:t>Journal Entry</w:t>
      </w:r>
    </w:p>
    <w:p w:rsidR="00CE2983"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Values</w:t>
      </w:r>
    </w:p>
    <w:p w:rsidR="00CE2983"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African studies </w:t>
      </w:r>
      <w:r w:rsidR="00AE764A" w:rsidRPr="00EE4DCD">
        <w:rPr>
          <w:rFonts w:ascii="Times New Roman" w:hAnsi="Times New Roman" w:cs="Times New Roman"/>
          <w:color w:val="000000" w:themeColor="text1"/>
          <w:sz w:val="24"/>
          <w:szCs w:val="24"/>
        </w:rPr>
        <w:t>relate</w:t>
      </w:r>
      <w:r w:rsidRPr="00EE4DCD">
        <w:rPr>
          <w:rFonts w:ascii="Times New Roman" w:hAnsi="Times New Roman" w:cs="Times New Roman"/>
          <w:color w:val="000000" w:themeColor="text1"/>
          <w:sz w:val="24"/>
          <w:szCs w:val="24"/>
        </w:rPr>
        <w:t xml:space="preserve"> directly to different values that are considered essential in African culture. Social values in African culture involve practices and beliefs which are practiced by society. The social values involve dances, sports, games, and festivals which are essential in different societies. For example, in Ibibio land in Nigeria festivals celebrated were connected mostly to religious undertones which involved sacrifices. Moral values also </w:t>
      </w:r>
      <w:r w:rsidR="00CE09FA" w:rsidRPr="00EE4DCD">
        <w:rPr>
          <w:rFonts w:ascii="Times New Roman" w:hAnsi="Times New Roman" w:cs="Times New Roman"/>
          <w:color w:val="000000" w:themeColor="text1"/>
          <w:sz w:val="24"/>
          <w:szCs w:val="24"/>
        </w:rPr>
        <w:t>involve</w:t>
      </w:r>
      <w:r w:rsidRPr="00EE4DCD">
        <w:rPr>
          <w:rFonts w:ascii="Times New Roman" w:hAnsi="Times New Roman" w:cs="Times New Roman"/>
          <w:color w:val="000000" w:themeColor="text1"/>
          <w:sz w:val="24"/>
          <w:szCs w:val="24"/>
        </w:rPr>
        <w:t xml:space="preserve"> things that are considered to be upright morally. </w:t>
      </w:r>
      <w:r w:rsidR="00CE09FA" w:rsidRPr="00EE4DCD">
        <w:rPr>
          <w:rFonts w:ascii="Times New Roman" w:hAnsi="Times New Roman" w:cs="Times New Roman"/>
          <w:color w:val="000000" w:themeColor="text1"/>
          <w:sz w:val="24"/>
          <w:szCs w:val="24"/>
        </w:rPr>
        <w:t xml:space="preserve">In Ibibio land, the Ukang is popular in detecting crimes to ensure that order is maintained in the society. Religious values include practices that honor the supreme being in society. In African culture, different activities are involved in the worship of various deities. Different values such as sacrifices, prayers, and respect for religion have been of great significance in Africa. </w:t>
      </w:r>
    </w:p>
    <w:p w:rsidR="002B1C53" w:rsidRPr="00EE4DCD" w:rsidRDefault="00AE764A" w:rsidP="00EE4DCD">
      <w:pPr>
        <w:pStyle w:val="ListParagraph"/>
        <w:numPr>
          <w:ilvl w:val="0"/>
          <w:numId w:val="2"/>
        </w:num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chool Diversity</w:t>
      </w:r>
      <w:r w:rsidR="00AA15C9" w:rsidRPr="00EE4DCD">
        <w:rPr>
          <w:rFonts w:ascii="Times New Roman" w:hAnsi="Times New Roman" w:cs="Times New Roman"/>
          <w:b/>
          <w:bCs/>
          <w:color w:val="000000" w:themeColor="text1"/>
          <w:sz w:val="24"/>
          <w:szCs w:val="24"/>
        </w:rPr>
        <w:t xml:space="preserve"> Experiences</w:t>
      </w:r>
    </w:p>
    <w:p w:rsidR="002B1C53"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In my personal experience, the student population in schools has been becoming diverse in terms of sexual, religious, gender, ethnicity, and racial orientation. </w:t>
      </w:r>
      <w:r w:rsidR="00F44EA3" w:rsidRPr="00EE4DCD">
        <w:rPr>
          <w:rFonts w:ascii="Times New Roman" w:hAnsi="Times New Roman" w:cs="Times New Roman"/>
          <w:color w:val="000000" w:themeColor="text1"/>
          <w:sz w:val="24"/>
          <w:szCs w:val="24"/>
        </w:rPr>
        <w:t xml:space="preserve">This has enhanced a learning process to understand the difference between the characteristics of the African people and other ethnicities. One of the observations is that the academic achievement of African students can be linked to the history of oppression and racisms. The involuntary immigrants have been experiencing cultural differences which influence the educational performance of these students. However, racial discrepancies </w:t>
      </w:r>
      <w:r w:rsidR="005B51DA" w:rsidRPr="00EE4DCD">
        <w:rPr>
          <w:rFonts w:ascii="Times New Roman" w:hAnsi="Times New Roman" w:cs="Times New Roman"/>
          <w:color w:val="000000" w:themeColor="text1"/>
          <w:sz w:val="24"/>
          <w:szCs w:val="24"/>
        </w:rPr>
        <w:t>are</w:t>
      </w:r>
      <w:r w:rsidR="00F44EA3" w:rsidRPr="00EE4DCD">
        <w:rPr>
          <w:rFonts w:ascii="Times New Roman" w:hAnsi="Times New Roman" w:cs="Times New Roman"/>
          <w:color w:val="000000" w:themeColor="text1"/>
          <w:sz w:val="24"/>
          <w:szCs w:val="24"/>
        </w:rPr>
        <w:t xml:space="preserve"> not the only factor that affects </w:t>
      </w:r>
      <w:r w:rsidR="005B51DA" w:rsidRPr="00EE4DCD">
        <w:rPr>
          <w:rFonts w:ascii="Times New Roman" w:hAnsi="Times New Roman" w:cs="Times New Roman"/>
          <w:color w:val="000000" w:themeColor="text1"/>
          <w:sz w:val="24"/>
          <w:szCs w:val="24"/>
        </w:rPr>
        <w:t xml:space="preserve">African students. As these students face challenges related to their history, their performance is enhanced as they try to overcome history by performing well in their education. </w:t>
      </w:r>
    </w:p>
    <w:p w:rsidR="00EE4DCD" w:rsidRPr="00EE4DCD" w:rsidRDefault="00EE4DCD" w:rsidP="00EE4DCD">
      <w:pPr>
        <w:spacing w:after="0" w:line="480" w:lineRule="auto"/>
        <w:ind w:firstLine="851"/>
        <w:rPr>
          <w:rFonts w:ascii="Times New Roman" w:hAnsi="Times New Roman" w:cs="Times New Roman"/>
          <w:color w:val="000000" w:themeColor="text1"/>
          <w:sz w:val="24"/>
          <w:szCs w:val="24"/>
        </w:rPr>
      </w:pPr>
    </w:p>
    <w:p w:rsidR="005B51DA"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Book on African Studies</w:t>
      </w:r>
    </w:p>
    <w:p w:rsidR="005B51DA"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lastRenderedPageBreak/>
        <w:t xml:space="preserve">One of the books that I have read which are linked to African studies is "Things Fall Apart". In this book, a young man called Okonkwo is among the greatest worriers and wrestlers in his clan who values aggression and strength as he hates being thought to be weak or feminine. A conflict was set to be resolved with the neighboring clan and a boy and a virgin sacrifice who lived in the Okonkwo family is demanded. However, at last, Okonkwo had an adverse conflict with the white people and was hanged. This book provides a great instance of African culture and how the white people were involved in oppressing African individuals. However, the African men who regard themselves to be strong have to fight back to enhance their freedom from oppression. </w:t>
      </w:r>
    </w:p>
    <w:p w:rsidR="009B296F"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Concerns</w:t>
      </w:r>
    </w:p>
    <w:p w:rsidR="00CB034F"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There are concerns that I have after studying the African culture and development of the societies. One of the concerns is that African studies have been dominated mostly by western culture. The views of African culture, values, religious practices, and other activities are described through the view of different western individuals who present their perspectives based on their opinions and beliefs. More so, there is a great tendency of undifferentiated views which concentrate on the negative aspects of Africans. For example, many of the perspectives presented focus on oppression, poverty, underdevelopment, and poor education among other adverse conditions. Therefore, African studies are based on a biased ground which should be evaluated to enhance the effectiveness of the information provided. </w:t>
      </w:r>
    </w:p>
    <w:p w:rsidR="00223B63"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Political Cartoon</w:t>
      </w:r>
    </w:p>
    <w:p w:rsidR="00223B63"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Through the expression of different political ideas in Africa for the past many years, one can realize the access of power in Africa through a very significant process. African nationalism is among the most effective topics which provide effective information on how African nations became democratic and free from western oppression. The process of nationalism influenced the access to power and establishment of political strength in African </w:t>
      </w:r>
      <w:r w:rsidRPr="00EE4DCD">
        <w:rPr>
          <w:rFonts w:ascii="Times New Roman" w:hAnsi="Times New Roman" w:cs="Times New Roman"/>
          <w:color w:val="000000" w:themeColor="text1"/>
          <w:sz w:val="24"/>
          <w:szCs w:val="24"/>
        </w:rPr>
        <w:lastRenderedPageBreak/>
        <w:t xml:space="preserve">nations. For example, in South Africa, Nelson Mandela is viewed as a political strength regarding access to political stability. </w:t>
      </w:r>
      <w:r w:rsidR="00387395" w:rsidRPr="00EE4DCD">
        <w:rPr>
          <w:rFonts w:ascii="Times New Roman" w:hAnsi="Times New Roman" w:cs="Times New Roman"/>
          <w:color w:val="000000" w:themeColor="text1"/>
          <w:sz w:val="24"/>
          <w:szCs w:val="24"/>
        </w:rPr>
        <w:t xml:space="preserve">The political cartoons provide great information on how the African nations transformed from being oppressed to independent states. </w:t>
      </w:r>
    </w:p>
    <w:p w:rsidR="00387395"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Artifacts and Objects</w:t>
      </w:r>
    </w:p>
    <w:p w:rsidR="00387395"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There are various artifacts and objects which have meaning in African studies. These objects are handmade resources that provide an understanding of the beliefs and perceptions of African people regarding their lives. Some objects had some religious meanings which include strips of leather, cowrie shells, and bones. More so, some of the artifacts were discovered to present hidden information through their patterns and colors. The Africa children are considered to be crafters of many artifacts and objects such as beadworks. These objects presented the African heritage as the development of modern objects have been suggested to have developed in the recent era. Objects such as toys have been introduced in the modern era. However, the artifacts show that African people were </w:t>
      </w:r>
      <w:r w:rsidR="006A67D0" w:rsidRPr="00EE4DCD">
        <w:rPr>
          <w:rFonts w:ascii="Times New Roman" w:hAnsi="Times New Roman" w:cs="Times New Roman"/>
          <w:color w:val="000000" w:themeColor="text1"/>
          <w:sz w:val="24"/>
          <w:szCs w:val="24"/>
        </w:rPr>
        <w:t>skilled rafters</w:t>
      </w:r>
      <w:r w:rsidRPr="00EE4DCD">
        <w:rPr>
          <w:rFonts w:ascii="Times New Roman" w:hAnsi="Times New Roman" w:cs="Times New Roman"/>
          <w:color w:val="000000" w:themeColor="text1"/>
          <w:sz w:val="24"/>
          <w:szCs w:val="24"/>
        </w:rPr>
        <w:t xml:space="preserve"> who developed various social and religious objects linked to their culture. </w:t>
      </w:r>
    </w:p>
    <w:p w:rsidR="006A67D0"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Youth Participation in Politics</w:t>
      </w:r>
    </w:p>
    <w:p w:rsidR="000E5B30"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Youths are great individuals who can participate greatly in innovation and making significant decisions in society. Throughout African history, it is evident that many youths participated in different activism to ensure that their freedom is granted and oppression is solved. </w:t>
      </w:r>
      <w:r w:rsidR="00C16054" w:rsidRPr="00EE4DCD">
        <w:rPr>
          <w:rFonts w:ascii="Times New Roman" w:hAnsi="Times New Roman" w:cs="Times New Roman"/>
          <w:color w:val="000000" w:themeColor="text1"/>
          <w:sz w:val="24"/>
          <w:szCs w:val="24"/>
        </w:rPr>
        <w:t xml:space="preserve">As young people, we face different forms of discrimination linked to employment and education opportunities which need to be addressed. </w:t>
      </w:r>
      <w:r w:rsidR="003B0E7A" w:rsidRPr="00EE4DCD">
        <w:rPr>
          <w:rFonts w:ascii="Times New Roman" w:hAnsi="Times New Roman" w:cs="Times New Roman"/>
          <w:color w:val="000000" w:themeColor="text1"/>
          <w:sz w:val="24"/>
          <w:szCs w:val="24"/>
        </w:rPr>
        <w:t xml:space="preserve">African history is a great motivation to the youths as it provides a great example of how perseverance can influence success in accessing democracy and preventing oppression. This has influenced the decision of many young people to be involved in political movements which aim at acquiring justice in youth welfare. </w:t>
      </w:r>
    </w:p>
    <w:p w:rsidR="00262FED"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Movie</w:t>
      </w:r>
    </w:p>
    <w:p w:rsidR="00262FED"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lastRenderedPageBreak/>
        <w:t>Movies have been essential in establishing the views and perspectives of the African culture and lifestyles. Among the many movies, "the wedding party", a movie released in 2016, is a great movie that celebrates the African culture effectively.  It is a Nollywood film that highlights the pressures of weeding ceremonies related to the Nigerian culture. Despite being an entertainment tool, the movie provides great insight into how the Nigerian culture influences the wedding of its people in society. The movies present the Nigerian culture in a very positive way which can encourage many people to be part of the Nigerian wedding ceremony to enjoy the culture. Among many resources, this is a movie that has presented the African culture in a very unique and positive way as it shows the African</w:t>
      </w:r>
      <w:r w:rsidR="004451AD" w:rsidRPr="00EE4DCD">
        <w:rPr>
          <w:rFonts w:ascii="Times New Roman" w:hAnsi="Times New Roman" w:cs="Times New Roman"/>
          <w:color w:val="000000" w:themeColor="text1"/>
          <w:sz w:val="24"/>
          <w:szCs w:val="24"/>
        </w:rPr>
        <w:t xml:space="preserve">s to have unique social events. </w:t>
      </w:r>
    </w:p>
    <w:p w:rsidR="004451AD"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Police Brutality</w:t>
      </w:r>
    </w:p>
    <w:p w:rsidR="00DA7B0B"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Police brutality has been a great topic related to African studies. During the days of colonialism, African people faced oppression from the white police officers and authorities which was a form of brutality. In the current era, police brutality is a great issue that is related to racial segregation which was faced by the people who had African originality. One of the greatest protests linked to police brutality was the killing of George Floyd who was a Black American. Black Americans are people who are traced back to African origin in history and they have faced a lot of segregation. The fight against police brutality can be a linked-to fight against oppression that Africans were going through in the colonial era. </w:t>
      </w:r>
    </w:p>
    <w:p w:rsidR="004B7461"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Food and Food Production</w:t>
      </w:r>
    </w:p>
    <w:p w:rsidR="00E056B6"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African history shows that Africa has transformed from the era of hunters and gatherers to the current era of urbanization which is linked to the production of food. The transformation from the times of consumption of bush plants to the time of plantation is also provided. The transformation of Africa to the time of food production is a great activity linked to population growth, soil condition, and change of seasons. Africans rely on organic </w:t>
      </w:r>
      <w:r w:rsidRPr="00EE4DCD">
        <w:rPr>
          <w:rFonts w:ascii="Times New Roman" w:hAnsi="Times New Roman" w:cs="Times New Roman"/>
          <w:color w:val="000000" w:themeColor="text1"/>
          <w:sz w:val="24"/>
          <w:szCs w:val="24"/>
        </w:rPr>
        <w:lastRenderedPageBreak/>
        <w:t xml:space="preserve">foods mostly even in the current era of technology because of their historical background. Western foods which are processed foods are regarded as unhealthy foods which are linked to health complications such as increased cases of cancer. </w:t>
      </w:r>
    </w:p>
    <w:p w:rsidR="00E056B6"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Whitewashing</w:t>
      </w:r>
    </w:p>
    <w:p w:rsidR="00E056B6"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Whitewashing </w:t>
      </w:r>
      <w:r w:rsidR="00DB1AFB" w:rsidRPr="00EE4DCD">
        <w:rPr>
          <w:rFonts w:ascii="Times New Roman" w:hAnsi="Times New Roman" w:cs="Times New Roman"/>
          <w:color w:val="000000" w:themeColor="text1"/>
          <w:sz w:val="24"/>
          <w:szCs w:val="24"/>
        </w:rPr>
        <w:t>has</w:t>
      </w:r>
      <w:r w:rsidRPr="00EE4DCD">
        <w:rPr>
          <w:rFonts w:ascii="Times New Roman" w:hAnsi="Times New Roman" w:cs="Times New Roman"/>
          <w:color w:val="000000" w:themeColor="text1"/>
          <w:sz w:val="24"/>
          <w:szCs w:val="24"/>
        </w:rPr>
        <w:t xml:space="preserve"> been a great strategy in social media to ensure that white individuals are involved in roles that do not relate to their white race. It involves giving white actors the roles of non-white in action, comedies, and romantic movies. For example, in the movie "Breakfast at Tiffany's", Mickey Rooney is given a role of a Japanese landlord by changing his face to yellow for him to be provided with another role. The significance of whitewashing in the African perspective is to ensure that the </w:t>
      </w:r>
      <w:r w:rsidR="00DB1AFB" w:rsidRPr="00EE4DCD">
        <w:rPr>
          <w:rFonts w:ascii="Times New Roman" w:hAnsi="Times New Roman" w:cs="Times New Roman"/>
          <w:color w:val="000000" w:themeColor="text1"/>
          <w:sz w:val="24"/>
          <w:szCs w:val="24"/>
        </w:rPr>
        <w:t xml:space="preserve">negative characters of oppression perceived by people towards Africans are solved. This ensures that the oppressive nature of the white remains a history rather than a current issue. </w:t>
      </w:r>
    </w:p>
    <w:p w:rsidR="003D3448"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Social Movements</w:t>
      </w:r>
    </w:p>
    <w:p w:rsidR="00507CE4"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In the current era, various social movements advocate for African pride. These movements encourage African societies to embrace their culture and be proud of their achievements. In the era where western culture has been of great influence, African individuals are encouraged to be proud of their origin and ensure that they embrace their beliefs to prevent being influenced by western culture. The movements influence African individuals to be involved in Africanism fully and embrace be proud of who they are. For example, parents are encouraged to rare their children in African tradition to prevent the loss of their cultures.  </w:t>
      </w:r>
    </w:p>
    <w:p w:rsidR="00932EF4" w:rsidRDefault="00932EF4" w:rsidP="00EE4DCD">
      <w:pPr>
        <w:spacing w:after="0" w:line="480" w:lineRule="auto"/>
        <w:ind w:firstLine="851"/>
        <w:rPr>
          <w:rFonts w:ascii="Times New Roman" w:hAnsi="Times New Roman" w:cs="Times New Roman"/>
          <w:color w:val="000000" w:themeColor="text1"/>
          <w:sz w:val="24"/>
          <w:szCs w:val="24"/>
        </w:rPr>
      </w:pPr>
    </w:p>
    <w:p w:rsidR="00932EF4" w:rsidRPr="00EE4DCD" w:rsidRDefault="00932EF4" w:rsidP="00EE4DCD">
      <w:pPr>
        <w:spacing w:after="0" w:line="480" w:lineRule="auto"/>
        <w:ind w:firstLine="851"/>
        <w:rPr>
          <w:rFonts w:ascii="Times New Roman" w:hAnsi="Times New Roman" w:cs="Times New Roman"/>
          <w:color w:val="000000" w:themeColor="text1"/>
          <w:sz w:val="24"/>
          <w:szCs w:val="24"/>
        </w:rPr>
      </w:pPr>
    </w:p>
    <w:p w:rsidR="00AD1934"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Democracy and Governance</w:t>
      </w:r>
    </w:p>
    <w:p w:rsidR="00AD1934"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lastRenderedPageBreak/>
        <w:t xml:space="preserve">History reveals the process in which the African people passed through to acquire their freedom and democracy. </w:t>
      </w:r>
      <w:r w:rsidR="007F5ED7" w:rsidRPr="00EE4DCD">
        <w:rPr>
          <w:rFonts w:ascii="Times New Roman" w:hAnsi="Times New Roman" w:cs="Times New Roman"/>
          <w:color w:val="000000" w:themeColor="text1"/>
          <w:sz w:val="24"/>
          <w:szCs w:val="24"/>
        </w:rPr>
        <w:t xml:space="preserve">However, the increased reliance of African nations on foreign aid from western nations has enhanced opportunities for influential policies from western countries. The primary donors of African nations have been holding a meeting to discuss the debt problems and development concerns </w:t>
      </w:r>
      <w:r w:rsidR="009B5890" w:rsidRPr="00EE4DCD">
        <w:rPr>
          <w:rFonts w:ascii="Times New Roman" w:hAnsi="Times New Roman" w:cs="Times New Roman"/>
          <w:color w:val="000000" w:themeColor="text1"/>
          <w:sz w:val="24"/>
          <w:szCs w:val="24"/>
        </w:rPr>
        <w:t xml:space="preserve">to establish strategies to help the African government. The issue of policy influencers from western countries has been linked to modern colonization which seems to be a great concern. Since African acquired independence from the colonialists, it has not been able to design strategies of being independent fully as it has been depending on the western nations for its administrative, economic, and social developments. </w:t>
      </w:r>
    </w:p>
    <w:p w:rsidR="00790F87"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Racial Identity</w:t>
      </w:r>
    </w:p>
    <w:p w:rsidR="00790F87"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The issue of identity and race is a great issue that consistently occupies the minds of many Africans. In schools, churches, political arenas, and other areas, people seem to identify themselves with the issue of race. For example, in South Africa, the outbreak of xenophobia against foreigners of black African origin has been raising many questions about the cohesion of the African society. This shows that various unresolved structural issues are influenced by the apartheid regime and past colonial events. </w:t>
      </w:r>
      <w:r w:rsidR="00C54439" w:rsidRPr="00EE4DCD">
        <w:rPr>
          <w:rFonts w:ascii="Times New Roman" w:hAnsi="Times New Roman" w:cs="Times New Roman"/>
          <w:color w:val="000000" w:themeColor="text1"/>
          <w:sz w:val="24"/>
          <w:szCs w:val="24"/>
        </w:rPr>
        <w:t xml:space="preserve">There </w:t>
      </w:r>
      <w:r w:rsidR="00E1156F" w:rsidRPr="00EE4DCD">
        <w:rPr>
          <w:rFonts w:ascii="Times New Roman" w:hAnsi="Times New Roman" w:cs="Times New Roman"/>
          <w:color w:val="000000" w:themeColor="text1"/>
          <w:sz w:val="24"/>
          <w:szCs w:val="24"/>
        </w:rPr>
        <w:t>has</w:t>
      </w:r>
      <w:r w:rsidR="00C54439" w:rsidRPr="00EE4DCD">
        <w:rPr>
          <w:rFonts w:ascii="Times New Roman" w:hAnsi="Times New Roman" w:cs="Times New Roman"/>
          <w:color w:val="000000" w:themeColor="text1"/>
          <w:sz w:val="24"/>
          <w:szCs w:val="24"/>
        </w:rPr>
        <w:t xml:space="preserve"> been an embedded identity linked to the schizophrenic crisis in the society which needs to be interrogated in Africa to ensure that racial identity and discrimination are solved. </w:t>
      </w:r>
    </w:p>
    <w:p w:rsidR="00E1156F"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Migrant Crisis</w:t>
      </w:r>
    </w:p>
    <w:p w:rsidR="00E1156F"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Migration is a great issue in Africa which has influenced a great concern. In my own experience, I have heard and encountered many African individuals who view the African continent to be underdeveloped and poor and, in their view, it is better to migrate to another continent. Migration has presented a great issue in Africa as many people attempt to move to Europe even without a visa. The migration of Africans to Europe is a great issue that occurs </w:t>
      </w:r>
      <w:r w:rsidRPr="00EE4DCD">
        <w:rPr>
          <w:rFonts w:ascii="Times New Roman" w:hAnsi="Times New Roman" w:cs="Times New Roman"/>
          <w:color w:val="000000" w:themeColor="text1"/>
          <w:sz w:val="24"/>
          <w:szCs w:val="24"/>
        </w:rPr>
        <w:lastRenderedPageBreak/>
        <w:t>and is also linked to displacement challenges. In history, Africa is viewed as a continent which is full of natural crisis from the time of colonization. These crises have increased the rate of migrations which needs to be evaluated and solved</w:t>
      </w:r>
      <w:r w:rsidR="00187C37" w:rsidRPr="00EE4DCD">
        <w:rPr>
          <w:rFonts w:ascii="Times New Roman" w:hAnsi="Times New Roman" w:cs="Times New Roman"/>
          <w:color w:val="000000" w:themeColor="text1"/>
          <w:sz w:val="24"/>
          <w:szCs w:val="24"/>
        </w:rPr>
        <w:t xml:space="preserve">. </w:t>
      </w:r>
    </w:p>
    <w:p w:rsidR="00F609B5"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Health and Wellness</w:t>
      </w:r>
    </w:p>
    <w:p w:rsidR="0013061C"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Despite Africans having embraced the western strategies of treatment, they also believe that some ailments cannot be treated using western medications. Therefore, spiritual attention and various religious practices are involved in the treatment process. In African studies, it is evident that African culture is linked to many traditional and religious practices which enhanced the healing of the sick. In the current era, I have also experienced a case where African individuals do not address their health issues through medical therapies. Despite this, they visit their spiritual oracles for help to ensure that their health is addressed. However, this strategy of treatment has been faced with many challenges such as increased disease complications and mortality rates. </w:t>
      </w:r>
    </w:p>
    <w:p w:rsidR="0013061C"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Lifestyle</w:t>
      </w:r>
    </w:p>
    <w:p w:rsidR="0013061C"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The study of self or person is among the exciting fields of anthropological studies today. Despite being a major concern in psychological and gender studies, it has been of great importance in African studies. The historical ideas and approaches have been influenced mostly by African origin and perspectives. The social life of Africans is determined by their origin and culture. For example, many Africans in other foreign nations, embrace their culture </w:t>
      </w:r>
      <w:r w:rsidR="00163D70" w:rsidRPr="00EE4DCD">
        <w:rPr>
          <w:rFonts w:ascii="Times New Roman" w:hAnsi="Times New Roman" w:cs="Times New Roman"/>
          <w:color w:val="000000" w:themeColor="text1"/>
          <w:sz w:val="24"/>
          <w:szCs w:val="24"/>
        </w:rPr>
        <w:t xml:space="preserve">and are determined to maintain their origin despite being in other nations. In my conversations with many Africans in foreign nations, they have been concerned about the food they eat and everything they do in the context of African tradition. </w:t>
      </w:r>
    </w:p>
    <w:p w:rsidR="00163D70"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African Thinking</w:t>
      </w:r>
    </w:p>
    <w:p w:rsidR="00163D70"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Most African individuals think of how they can make the continent to be great and successful for many generations. Anthropology and ethnology provide exercises that focus on </w:t>
      </w:r>
      <w:r w:rsidRPr="00EE4DCD">
        <w:rPr>
          <w:rFonts w:ascii="Times New Roman" w:hAnsi="Times New Roman" w:cs="Times New Roman"/>
          <w:color w:val="000000" w:themeColor="text1"/>
          <w:sz w:val="24"/>
          <w:szCs w:val="24"/>
        </w:rPr>
        <w:lastRenderedPageBreak/>
        <w:t xml:space="preserve">thinking about Africa; determine its past and adjust the colonial strategies which could make it better. Many Africans are influenced by history to think of how to link the past with future generations. Most of the African leaders aim at ensuring that they change the narratives of Africa by influencing their people to think about how they can make the continent better. Most Africans believe that Africa is a great continent with great resources which should be utilized to make a better continent. </w:t>
      </w:r>
    </w:p>
    <w:p w:rsidR="00861451"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African Music</w:t>
      </w:r>
    </w:p>
    <w:p w:rsidR="00AE7C2F"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Music is a great resource in African which enhances information and entertainment. Music is an essential tool for creating a connection identity and attitude towards life. For most young people in Africa, music has become a tool for income and social standing. The essence of music in the continent is what makes the online platforms to be a success. However, African music is beyond economic and social elements as it enhances the development of the cultural origin of African people. African music involves antiphonal calls, melodic device melodic accents, off beta phrases, and extended syncopation which provides great characteristics for the traditional origin of the music. </w:t>
      </w:r>
    </w:p>
    <w:p w:rsidR="00AE7C2F"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t>African Businesses</w:t>
      </w:r>
    </w:p>
    <w:p w:rsidR="00AE7C2F"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I have encountered various traditional business which involves etiquette which governs the enterprise activities. Africans are sensitive and conservative because they follow formal business hierarchical systems. The greeting is a form of respect across all genders and statuses that I have observed among Africans. Greetings are done through handshakes. However, in religious practices such as Muslims, opposite genders are not allowed to shake hands. </w:t>
      </w:r>
      <w:r w:rsidR="00A63157" w:rsidRPr="00EE4DCD">
        <w:rPr>
          <w:rFonts w:ascii="Times New Roman" w:hAnsi="Times New Roman" w:cs="Times New Roman"/>
          <w:color w:val="000000" w:themeColor="text1"/>
          <w:sz w:val="24"/>
          <w:szCs w:val="24"/>
        </w:rPr>
        <w:t xml:space="preserve">Giving gifts is another great strategy used in enterprises that enhances the establishment of relationships. After transactions, most individuals will prefer to give favors as a way of respect and personal bonds. All these activities narrow down to having great connections among people as Africans have great respect for relationships. </w:t>
      </w:r>
    </w:p>
    <w:p w:rsidR="00AE7C2F" w:rsidRPr="00EE4DCD" w:rsidRDefault="00AA15C9" w:rsidP="00EE4DCD">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EE4DCD">
        <w:rPr>
          <w:rFonts w:ascii="Times New Roman" w:hAnsi="Times New Roman" w:cs="Times New Roman"/>
          <w:b/>
          <w:bCs/>
          <w:color w:val="000000" w:themeColor="text1"/>
          <w:sz w:val="24"/>
          <w:szCs w:val="24"/>
        </w:rPr>
        <w:lastRenderedPageBreak/>
        <w:t xml:space="preserve">Dining Etiquette </w:t>
      </w:r>
    </w:p>
    <w:p w:rsidR="00A63157" w:rsidRPr="00EE4DCD" w:rsidRDefault="00AA15C9" w:rsidP="00EE4DCD">
      <w:pPr>
        <w:spacing w:after="0" w:line="480" w:lineRule="auto"/>
        <w:ind w:firstLine="851"/>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t xml:space="preserve">Africans are varying formal when they dine with guests or other people. They follow strict dining rules which narrow down to their origin and culture. In my encounter with a friend, there is various etiquette which I was informed that every African should remember when dining. One of the rules is dressing well when invited to a dining setting to enhance the honor of the invite. More so, it is considered a disrespect to start eating before the elderly individuals dine. Africans give prized delicacies to the guest of honors. Also, talking about business activities while dining is taboo for many Africans. However, this is excluded if the dinner was set for business conversations. </w:t>
      </w:r>
    </w:p>
    <w:p w:rsidR="00E1156F" w:rsidRPr="00EE4DCD" w:rsidRDefault="00E1156F" w:rsidP="00EE4DCD">
      <w:pPr>
        <w:spacing w:after="0" w:line="480" w:lineRule="auto"/>
        <w:ind w:firstLine="851"/>
        <w:rPr>
          <w:rFonts w:ascii="Times New Roman" w:hAnsi="Times New Roman" w:cs="Times New Roman"/>
          <w:color w:val="000000" w:themeColor="text1"/>
          <w:sz w:val="24"/>
          <w:szCs w:val="24"/>
        </w:rPr>
      </w:pPr>
    </w:p>
    <w:p w:rsidR="003D3448" w:rsidRPr="003D3448" w:rsidRDefault="003D3448" w:rsidP="003D3448"/>
    <w:p w:rsidR="00E056B6" w:rsidRPr="00E056B6" w:rsidRDefault="00E056B6" w:rsidP="00E056B6"/>
    <w:p w:rsidR="004B7461" w:rsidRPr="000830F8" w:rsidRDefault="004B7461" w:rsidP="004B7461"/>
    <w:p w:rsidR="006A67D0" w:rsidRPr="00387395" w:rsidRDefault="006A67D0" w:rsidP="00387395"/>
    <w:p w:rsidR="00223B63" w:rsidRPr="00223B63" w:rsidRDefault="00223B63" w:rsidP="00223B63">
      <w:pPr>
        <w:rPr>
          <w:b/>
          <w:bCs/>
        </w:rPr>
      </w:pPr>
    </w:p>
    <w:sectPr w:rsidR="00223B63" w:rsidRPr="00223B63" w:rsidSect="00DD19B2">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06DE6" w:rsidRDefault="00806DE6">
      <w:pPr>
        <w:spacing w:after="0" w:line="240" w:lineRule="auto"/>
      </w:pPr>
      <w:r>
        <w:separator/>
      </w:r>
    </w:p>
  </w:endnote>
  <w:endnote w:type="continuationSeparator" w:id="1">
    <w:p w:rsidR="00806DE6" w:rsidRDefault="00806D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06DE6" w:rsidRDefault="00806DE6">
      <w:pPr>
        <w:spacing w:after="0" w:line="240" w:lineRule="auto"/>
      </w:pPr>
      <w:r>
        <w:separator/>
      </w:r>
    </w:p>
  </w:footnote>
  <w:footnote w:type="continuationSeparator" w:id="1">
    <w:p w:rsidR="00806DE6" w:rsidRDefault="00806DE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4712084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EE4DCD" w:rsidRPr="00EE4DCD" w:rsidRDefault="00DD19B2">
        <w:pPr>
          <w:pStyle w:val="Header"/>
          <w:jc w:val="right"/>
          <w:rPr>
            <w:rFonts w:ascii="Times New Roman" w:hAnsi="Times New Roman" w:cs="Times New Roman"/>
            <w:color w:val="000000" w:themeColor="text1"/>
            <w:sz w:val="24"/>
            <w:szCs w:val="24"/>
          </w:rPr>
        </w:pPr>
        <w:r w:rsidRPr="00EE4DCD">
          <w:rPr>
            <w:rFonts w:ascii="Times New Roman" w:hAnsi="Times New Roman" w:cs="Times New Roman"/>
            <w:color w:val="000000" w:themeColor="text1"/>
            <w:sz w:val="24"/>
            <w:szCs w:val="24"/>
          </w:rPr>
          <w:fldChar w:fldCharType="begin"/>
        </w:r>
        <w:r w:rsidR="00AA15C9" w:rsidRPr="00EE4DCD">
          <w:rPr>
            <w:rFonts w:ascii="Times New Roman" w:hAnsi="Times New Roman" w:cs="Times New Roman"/>
            <w:color w:val="000000" w:themeColor="text1"/>
            <w:sz w:val="24"/>
            <w:szCs w:val="24"/>
          </w:rPr>
          <w:instrText xml:space="preserve"> PAGE   \* MERGEFORMAT </w:instrText>
        </w:r>
        <w:r w:rsidRPr="00EE4DCD">
          <w:rPr>
            <w:rFonts w:ascii="Times New Roman" w:hAnsi="Times New Roman" w:cs="Times New Roman"/>
            <w:color w:val="000000" w:themeColor="text1"/>
            <w:sz w:val="24"/>
            <w:szCs w:val="24"/>
          </w:rPr>
          <w:fldChar w:fldCharType="separate"/>
        </w:r>
        <w:r w:rsidR="00DC3E85">
          <w:rPr>
            <w:rFonts w:ascii="Times New Roman" w:hAnsi="Times New Roman" w:cs="Times New Roman"/>
            <w:noProof/>
            <w:color w:val="000000" w:themeColor="text1"/>
            <w:sz w:val="24"/>
            <w:szCs w:val="24"/>
          </w:rPr>
          <w:t>3</w:t>
        </w:r>
        <w:r w:rsidRPr="00EE4DCD">
          <w:rPr>
            <w:rFonts w:ascii="Times New Roman" w:hAnsi="Times New Roman" w:cs="Times New Roman"/>
            <w:noProof/>
            <w:color w:val="000000" w:themeColor="text1"/>
            <w:sz w:val="24"/>
            <w:szCs w:val="24"/>
          </w:rPr>
          <w:fldChar w:fldCharType="end"/>
        </w:r>
      </w:p>
    </w:sdtContent>
  </w:sdt>
  <w:p w:rsidR="00EE4DCD" w:rsidRPr="00EE4DCD" w:rsidRDefault="00EE4DCD">
    <w:pPr>
      <w:pStyle w:val="Header"/>
      <w:rPr>
        <w:rFonts w:ascii="Times New Roman" w:hAnsi="Times New Roman" w:cs="Times New Roman"/>
        <w:color w:val="000000" w:themeColor="text1"/>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7DA5296"/>
    <w:multiLevelType w:val="hybridMultilevel"/>
    <w:tmpl w:val="0DC47E28"/>
    <w:lvl w:ilvl="0" w:tplc="2BBEA170">
      <w:start w:val="1"/>
      <w:numFmt w:val="decimal"/>
      <w:lvlText w:val="%1."/>
      <w:lvlJc w:val="left"/>
      <w:pPr>
        <w:ind w:left="720" w:hanging="360"/>
      </w:pPr>
      <w:rPr>
        <w:rFonts w:hint="default"/>
      </w:rPr>
    </w:lvl>
    <w:lvl w:ilvl="1" w:tplc="E3BEA392" w:tentative="1">
      <w:start w:val="1"/>
      <w:numFmt w:val="lowerLetter"/>
      <w:lvlText w:val="%2."/>
      <w:lvlJc w:val="left"/>
      <w:pPr>
        <w:ind w:left="1440" w:hanging="360"/>
      </w:pPr>
    </w:lvl>
    <w:lvl w:ilvl="2" w:tplc="A9FA7AB0" w:tentative="1">
      <w:start w:val="1"/>
      <w:numFmt w:val="lowerRoman"/>
      <w:lvlText w:val="%3."/>
      <w:lvlJc w:val="right"/>
      <w:pPr>
        <w:ind w:left="2160" w:hanging="180"/>
      </w:pPr>
    </w:lvl>
    <w:lvl w:ilvl="3" w:tplc="42A63E9C" w:tentative="1">
      <w:start w:val="1"/>
      <w:numFmt w:val="decimal"/>
      <w:lvlText w:val="%4."/>
      <w:lvlJc w:val="left"/>
      <w:pPr>
        <w:ind w:left="2880" w:hanging="360"/>
      </w:pPr>
    </w:lvl>
    <w:lvl w:ilvl="4" w:tplc="7B1C7D40" w:tentative="1">
      <w:start w:val="1"/>
      <w:numFmt w:val="lowerLetter"/>
      <w:lvlText w:val="%5."/>
      <w:lvlJc w:val="left"/>
      <w:pPr>
        <w:ind w:left="3600" w:hanging="360"/>
      </w:pPr>
    </w:lvl>
    <w:lvl w:ilvl="5" w:tplc="A3B25BD4" w:tentative="1">
      <w:start w:val="1"/>
      <w:numFmt w:val="lowerRoman"/>
      <w:lvlText w:val="%6."/>
      <w:lvlJc w:val="right"/>
      <w:pPr>
        <w:ind w:left="4320" w:hanging="180"/>
      </w:pPr>
    </w:lvl>
    <w:lvl w:ilvl="6" w:tplc="71649784" w:tentative="1">
      <w:start w:val="1"/>
      <w:numFmt w:val="decimal"/>
      <w:lvlText w:val="%7."/>
      <w:lvlJc w:val="left"/>
      <w:pPr>
        <w:ind w:left="5040" w:hanging="360"/>
      </w:pPr>
    </w:lvl>
    <w:lvl w:ilvl="7" w:tplc="0EB21A0E" w:tentative="1">
      <w:start w:val="1"/>
      <w:numFmt w:val="lowerLetter"/>
      <w:lvlText w:val="%8."/>
      <w:lvlJc w:val="left"/>
      <w:pPr>
        <w:ind w:left="5760" w:hanging="360"/>
      </w:pPr>
    </w:lvl>
    <w:lvl w:ilvl="8" w:tplc="088A128E" w:tentative="1">
      <w:start w:val="1"/>
      <w:numFmt w:val="lowerRoman"/>
      <w:lvlText w:val="%9."/>
      <w:lvlJc w:val="right"/>
      <w:pPr>
        <w:ind w:left="6480" w:hanging="180"/>
      </w:pPr>
    </w:lvl>
  </w:abstractNum>
  <w:abstractNum w:abstractNumId="1">
    <w:nsid w:val="39595C33"/>
    <w:multiLevelType w:val="hybridMultilevel"/>
    <w:tmpl w:val="0CD255D0"/>
    <w:lvl w:ilvl="0" w:tplc="71DEE87A">
      <w:start w:val="1"/>
      <w:numFmt w:val="decimal"/>
      <w:lvlText w:val="%1."/>
      <w:lvlJc w:val="left"/>
      <w:pPr>
        <w:ind w:left="720" w:hanging="360"/>
      </w:pPr>
      <w:rPr>
        <w:rFonts w:hint="default"/>
      </w:rPr>
    </w:lvl>
    <w:lvl w:ilvl="1" w:tplc="4054554C" w:tentative="1">
      <w:start w:val="1"/>
      <w:numFmt w:val="lowerLetter"/>
      <w:lvlText w:val="%2."/>
      <w:lvlJc w:val="left"/>
      <w:pPr>
        <w:ind w:left="1440" w:hanging="360"/>
      </w:pPr>
    </w:lvl>
    <w:lvl w:ilvl="2" w:tplc="DE38C214" w:tentative="1">
      <w:start w:val="1"/>
      <w:numFmt w:val="lowerRoman"/>
      <w:lvlText w:val="%3."/>
      <w:lvlJc w:val="right"/>
      <w:pPr>
        <w:ind w:left="2160" w:hanging="180"/>
      </w:pPr>
    </w:lvl>
    <w:lvl w:ilvl="3" w:tplc="27C29738" w:tentative="1">
      <w:start w:val="1"/>
      <w:numFmt w:val="decimal"/>
      <w:lvlText w:val="%4."/>
      <w:lvlJc w:val="left"/>
      <w:pPr>
        <w:ind w:left="2880" w:hanging="360"/>
      </w:pPr>
    </w:lvl>
    <w:lvl w:ilvl="4" w:tplc="ACEC82D8" w:tentative="1">
      <w:start w:val="1"/>
      <w:numFmt w:val="lowerLetter"/>
      <w:lvlText w:val="%5."/>
      <w:lvlJc w:val="left"/>
      <w:pPr>
        <w:ind w:left="3600" w:hanging="360"/>
      </w:pPr>
    </w:lvl>
    <w:lvl w:ilvl="5" w:tplc="19FAE1B6" w:tentative="1">
      <w:start w:val="1"/>
      <w:numFmt w:val="lowerRoman"/>
      <w:lvlText w:val="%6."/>
      <w:lvlJc w:val="right"/>
      <w:pPr>
        <w:ind w:left="4320" w:hanging="180"/>
      </w:pPr>
    </w:lvl>
    <w:lvl w:ilvl="6" w:tplc="B3428DD2" w:tentative="1">
      <w:start w:val="1"/>
      <w:numFmt w:val="decimal"/>
      <w:lvlText w:val="%7."/>
      <w:lvlJc w:val="left"/>
      <w:pPr>
        <w:ind w:left="5040" w:hanging="360"/>
      </w:pPr>
    </w:lvl>
    <w:lvl w:ilvl="7" w:tplc="3F2851EA" w:tentative="1">
      <w:start w:val="1"/>
      <w:numFmt w:val="lowerLetter"/>
      <w:lvlText w:val="%8."/>
      <w:lvlJc w:val="left"/>
      <w:pPr>
        <w:ind w:left="5760" w:hanging="360"/>
      </w:pPr>
    </w:lvl>
    <w:lvl w:ilvl="8" w:tplc="CE9A73CE"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1MzCzMDY0NzAwsTRW0lEKTi0uzszPAykwqgUA8Vz48SwAAAA="/>
  </w:docVars>
  <w:rsids>
    <w:rsidRoot w:val="00CE2983"/>
    <w:rsid w:val="000830F8"/>
    <w:rsid w:val="000E5B30"/>
    <w:rsid w:val="0013061C"/>
    <w:rsid w:val="00163D70"/>
    <w:rsid w:val="00180687"/>
    <w:rsid w:val="00187C37"/>
    <w:rsid w:val="00223B63"/>
    <w:rsid w:val="00262FED"/>
    <w:rsid w:val="002B1C53"/>
    <w:rsid w:val="00387395"/>
    <w:rsid w:val="003B0E7A"/>
    <w:rsid w:val="003D3448"/>
    <w:rsid w:val="00430B22"/>
    <w:rsid w:val="004451AD"/>
    <w:rsid w:val="004A6DA8"/>
    <w:rsid w:val="004B7461"/>
    <w:rsid w:val="004C600B"/>
    <w:rsid w:val="00507CE4"/>
    <w:rsid w:val="005B51DA"/>
    <w:rsid w:val="006A67D0"/>
    <w:rsid w:val="00790F87"/>
    <w:rsid w:val="007F5ED7"/>
    <w:rsid w:val="00806DE6"/>
    <w:rsid w:val="00861451"/>
    <w:rsid w:val="00932EF4"/>
    <w:rsid w:val="009B296F"/>
    <w:rsid w:val="009B5890"/>
    <w:rsid w:val="00A05C0B"/>
    <w:rsid w:val="00A63157"/>
    <w:rsid w:val="00A63559"/>
    <w:rsid w:val="00AA15C9"/>
    <w:rsid w:val="00AD1934"/>
    <w:rsid w:val="00AE764A"/>
    <w:rsid w:val="00AE7C2F"/>
    <w:rsid w:val="00C13065"/>
    <w:rsid w:val="00C16054"/>
    <w:rsid w:val="00C54439"/>
    <w:rsid w:val="00CB034F"/>
    <w:rsid w:val="00CB0CA0"/>
    <w:rsid w:val="00CD157B"/>
    <w:rsid w:val="00CE09FA"/>
    <w:rsid w:val="00CE2983"/>
    <w:rsid w:val="00DA7B0B"/>
    <w:rsid w:val="00DB1AFB"/>
    <w:rsid w:val="00DC3E85"/>
    <w:rsid w:val="00DD19B2"/>
    <w:rsid w:val="00E056B6"/>
    <w:rsid w:val="00E1156F"/>
    <w:rsid w:val="00EE4DCD"/>
    <w:rsid w:val="00F44EA3"/>
    <w:rsid w:val="00F609B5"/>
    <w:rsid w:val="00F80E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9B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2983"/>
    <w:pPr>
      <w:ind w:left="720"/>
      <w:contextualSpacing/>
    </w:pPr>
  </w:style>
  <w:style w:type="paragraph" w:styleId="Header">
    <w:name w:val="header"/>
    <w:basedOn w:val="Normal"/>
    <w:link w:val="HeaderChar"/>
    <w:uiPriority w:val="99"/>
    <w:unhideWhenUsed/>
    <w:rsid w:val="00EE4D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4DCD"/>
  </w:style>
  <w:style w:type="paragraph" w:styleId="Footer">
    <w:name w:val="footer"/>
    <w:basedOn w:val="Normal"/>
    <w:link w:val="FooterChar"/>
    <w:uiPriority w:val="99"/>
    <w:unhideWhenUsed/>
    <w:rsid w:val="00EE4D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4DC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412</Words>
  <Characters>1375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5-04T04:24:00Z</dcterms:created>
  <dcterms:modified xsi:type="dcterms:W3CDTF">2021-05-04T04:24:00Z</dcterms:modified>
</cp:coreProperties>
</file>